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Lagos</w:t>
      </w:r>
    </w:p>
    <w:bookmarkStart w:id="20" w:name="web-designer-cover-letter"/>
    <w:p>
      <w:pPr>
        <w:pStyle w:val="Heading1"/>
      </w:pPr>
      <w:r>
        <w:t xml:space="preserve">Web Designer Cover Letter</w:t>
      </w:r>
    </w:p>
    <w:p>
      <w:pPr>
        <w:pStyle w:val="FirstParagraph"/>
      </w:pPr>
      <w:r>
        <w:rPr>
          <w:bCs/>
          <w:b/>
        </w:rPr>
        <w:t xml:space="preserve">Your Name</w:t>
      </w:r>
      <w:r>
        <w:br/>
      </w:r>
      <w:r>
        <w:t xml:space="preserve">Address Line 1</w:t>
      </w:r>
      <w:r>
        <w:br/>
      </w:r>
      <w:r>
        <w:t xml:space="preserve">Lagos, Nigeria</w:t>
      </w:r>
      <w:r>
        <w:br/>
      </w:r>
      <w:r>
        <w:t xml:space="preserve">Email: your.email@example.com</w:t>
      </w:r>
      <w:r>
        <w:br/>
      </w:r>
      <w:r>
        <w:t xml:space="preserve">Phone: +234 800 123 4567</w:t>
      </w:r>
      <w:r>
        <w:br/>
      </w:r>
      <w:r>
        <w:t xml:space="preserve">Date: [Insert Date]</w:t>
      </w:r>
    </w:p>
    <w:p>
      <w:pPr>
        <w:pStyle w:val="BodyText"/>
      </w:pPr>
      <w:r>
        <w:rPr>
          <w:bCs/>
          <w:b/>
        </w:rPr>
        <w:t xml:space="preserve">Dear Hiring Manager,</w:t>
      </w:r>
    </w:p>
    <w:p>
      <w:pPr>
        <w:pStyle w:val="BodyText"/>
      </w:pPr>
      <w:r>
        <w:t xml:space="preserve">I am writing to express my enthusiastic interest in the Web Designer position at [Company Name], based in Lagos, Nigeria. As a passionate and skilled web designer with a deep understanding of the dynamic digital landscape in Nigeria, I am eager to contribute my expertise to your organization’s mission of creating impactful online experiences. Lagos, as a vibrant hub of innovation and entrepreneurship, offers unique opportunities to merge creativity with technology—something I am deeply committed to advancing through my work.</w:t>
      </w:r>
    </w:p>
    <w:p>
      <w:pPr>
        <w:pStyle w:val="BodyText"/>
      </w:pPr>
      <w:r>
        <w:t xml:space="preserve">With over [X years] of experience in web design, I have honed my ability to craft visually stunning, user-friendly websites that align with both business goals and user needs. My proficiency in tools such as Adobe XD, Figma, Sketch, and WordPress enables me to deliver solutions that are not only aesthetically pleasing but also functionally robust. In Nigeria Lagos, where the demand for digital presence is growing exponentially among businesses of all sizes, I have consistently focused on creating websites that resonate with local audiences while adhering to global design standards.</w:t>
      </w:r>
    </w:p>
    <w:p>
      <w:pPr>
        <w:pStyle w:val="BodyText"/>
      </w:pPr>
      <w:r>
        <w:t xml:space="preserve">What sets me apart as a Web Designer in Nigeria Lagos is my ability to blend cultural relevance with modern design trends. For instance, I recently designed a website for a local e-commerce startup that prioritized mobile optimization and fast loading times—critical factors in a market where mobile internet penetration is high. By incorporating elements such as indigenous color palettes and culturally resonant imagery, the site not only attracted more users but also strengthened the brand’s connection with its target audience. This project exemplifies my commitment to creating digital experiences that are both innovative and rooted in local context.</w:t>
      </w:r>
    </w:p>
    <w:p>
      <w:pPr>
        <w:pStyle w:val="BodyText"/>
      </w:pPr>
      <w:r>
        <w:t xml:space="preserve">Furthermore, I have a proven track record of collaborating with cross-functional teams to deliver projects on time and within budget. My experience working with developers, content creators, and marketers has taught me the importance of clear communication and adaptability. In Nigeria Lagos, where the tech ecosystem is rapidly evolving, I have learned to navigate challenges such as inconsistent internet connectivity and diverse user expectations by prioritizing responsive design and accessibility. This ensures that the websites I create are not only beautiful but also inclusive and functional for all users.</w:t>
      </w:r>
    </w:p>
    <w:p>
      <w:pPr>
        <w:pStyle w:val="BodyText"/>
      </w:pPr>
      <w:r>
        <w:t xml:space="preserve">One of my proudest achievements as a Web Designer in Nigeria Lagos was contributing to the redesign of a nonprofit organization’s website focused on educational empowerment. By integrating interactive elements such as downloadable resources and community forums, we were able to increase user engagement by 40% within six months. This project reinforced my belief that web design is not just about aesthetics but about driving meaningful outcomes for users and organizations alike.</w:t>
      </w:r>
    </w:p>
    <w:p>
      <w:pPr>
        <w:pStyle w:val="BodyText"/>
      </w:pPr>
      <w:r>
        <w:t xml:space="preserve">I am particularly drawn to [Company Name] because of its reputation as a leader in [specific industry or service, e.g., fintech, e-commerce, or digital innovation] in Nigeria Lagos. Your commitment to leveraging technology to solve real-world problems aligns perfectly with my own values and aspirations. I am confident that my technical skills, combined with my understanding of the Nigerian market, will allow me to contribute effectively to your team’s success.</w:t>
      </w:r>
    </w:p>
    <w:p>
      <w:pPr>
        <w:pStyle w:val="BodyText"/>
      </w:pPr>
      <w:r>
        <w:t xml:space="preserve">As a Web Designer in Nigeria Lagos, I have witnessed firsthand the transformative power of well-designed digital platforms. From small startups to large corporations, businesses are increasingly recognizing that a strong online presence is essential for growth. My goal is to help organizations harness this potential by creating websites that are not only visually appealing but also intuitive and scalable. I am excited about the opportunity to bring my expertise in design, user experience, and local market insights to [Company Name].</w:t>
      </w:r>
    </w:p>
    <w:p>
      <w:pPr>
        <w:pStyle w:val="BodyText"/>
      </w:pPr>
      <w:r>
        <w:t xml:space="preserve">In addition to my professional skills, I am a lifelong learner who stays updated on the latest trends in web design through online courses, industry blogs, and participation in Lagos’s thriving tech community. I am also proficient in SEO best practices and content management systems, which allows me to deliver holistic solutions that enhance both user experience and search engine visibility.</w:t>
      </w:r>
    </w:p>
    <w:p>
      <w:pPr>
        <w:pStyle w:val="BodyText"/>
      </w:pPr>
      <w:r>
        <w:t xml:space="preserve">I would welcome the opportunity to discuss how my background, skills, and passion for web design can contribute to the continued success of [Company Name]. Thank you for considering my application. I look forward to the possibility of working together in Nigeria Lagos to create digital experiences that inspire and empower.</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Nigeria Lagos</dc:title>
  <dc:creator/>
  <dc:language>en</dc:language>
  <cp:keywords/>
  <dcterms:created xsi:type="dcterms:W3CDTF">2025-12-11T12:35:34Z</dcterms:created>
  <dcterms:modified xsi:type="dcterms:W3CDTF">2025-12-11T12:35:34Z</dcterms:modified>
</cp:coreProperties>
</file>

<file path=docProps/custom.xml><?xml version="1.0" encoding="utf-8"?>
<Properties xmlns="http://schemas.openxmlformats.org/officeDocument/2006/custom-properties" xmlns:vt="http://schemas.openxmlformats.org/officeDocument/2006/docPropsVTypes"/>
</file>